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FEFA7" w14:textId="7E29B2E3" w:rsidR="00506B0D" w:rsidRDefault="00506B0D" w:rsidP="00506B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6B0D">
        <w:rPr>
          <w:rFonts w:ascii="Times New Roman" w:eastAsia="Times New Roman" w:hAnsi="Times New Roman" w:cs="Times New Roman"/>
          <w:sz w:val="24"/>
          <w:szCs w:val="24"/>
        </w:rPr>
        <w:t>What is the value of SQLAlchemy?</w:t>
      </w:r>
    </w:p>
    <w:p w14:paraId="20C0BBDB" w14:textId="57DFC83D" w:rsidR="00506B0D" w:rsidRPr="00506B0D" w:rsidRDefault="00506B0D" w:rsidP="00506B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: According to hw03 instruction, </w:t>
      </w:r>
      <w:r>
        <w:t>SQLAlchemy is the Python SQL toolkit and Object Relational Mapper that gives application developers the full power and flexibility of SQL.</w:t>
      </w:r>
    </w:p>
    <w:p w14:paraId="12799E28" w14:textId="202C1438" w:rsidR="00506B0D" w:rsidRDefault="00506B0D" w:rsidP="00506B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6B0D">
        <w:rPr>
          <w:rFonts w:ascii="Times New Roman" w:eastAsia="Times New Roman" w:hAnsi="Times New Roman" w:cs="Times New Roman"/>
          <w:sz w:val="24"/>
          <w:szCs w:val="24"/>
        </w:rPr>
        <w:t>What is a model?</w:t>
      </w:r>
    </w:p>
    <w:p w14:paraId="3B283D88" w14:textId="7F230D9B" w:rsidR="00506B0D" w:rsidRPr="00506B0D" w:rsidRDefault="00506B0D" w:rsidP="00506B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: </w:t>
      </w:r>
      <w:r w:rsidR="00EA17BB">
        <w:t>It is to enable users to create, read, update, and delete records from the posts table.</w:t>
      </w:r>
      <w:r w:rsidR="00FB2E9D">
        <w:t xml:space="preserve"> It provides representations of each data in the form of python classes so we can interact with rows in each table.</w:t>
      </w:r>
    </w:p>
    <w:p w14:paraId="7C15D912" w14:textId="0D18F2C1" w:rsidR="00506B0D" w:rsidRDefault="00506B0D" w:rsidP="00506B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6B0D">
        <w:rPr>
          <w:rFonts w:ascii="Times New Roman" w:eastAsia="Times New Roman" w:hAnsi="Times New Roman" w:cs="Times New Roman"/>
          <w:sz w:val="24"/>
          <w:szCs w:val="24"/>
        </w:rPr>
        <w:t>What is a view?</w:t>
      </w:r>
    </w:p>
    <w:p w14:paraId="1125992D" w14:textId="11747E80" w:rsidR="00506B0D" w:rsidRPr="00506B0D" w:rsidRDefault="00506B0D" w:rsidP="00506B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:</w:t>
      </w:r>
      <w:r w:rsidR="00D51B40">
        <w:rPr>
          <w:rFonts w:ascii="Times New Roman" w:eastAsia="Times New Roman" w:hAnsi="Times New Roman" w:cs="Times New Roman"/>
          <w:sz w:val="24"/>
          <w:szCs w:val="24"/>
        </w:rPr>
        <w:t xml:space="preserve"> It provides operation </w:t>
      </w:r>
      <w:r w:rsidR="007D102F">
        <w:rPr>
          <w:rFonts w:ascii="Times New Roman" w:eastAsia="Times New Roman" w:hAnsi="Times New Roman" w:cs="Times New Roman"/>
          <w:sz w:val="24"/>
          <w:szCs w:val="24"/>
        </w:rPr>
        <w:t>options (</w:t>
      </w:r>
      <w:r w:rsidR="00D51B40">
        <w:rPr>
          <w:rFonts w:ascii="Times New Roman" w:eastAsia="Times New Roman" w:hAnsi="Times New Roman" w:cs="Times New Roman"/>
          <w:sz w:val="24"/>
          <w:szCs w:val="24"/>
        </w:rPr>
        <w:t>creating, reading, updating and deleting)</w:t>
      </w:r>
      <w:r w:rsidR="007D102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51B40">
        <w:rPr>
          <w:rFonts w:ascii="Times New Roman" w:eastAsia="Times New Roman" w:hAnsi="Times New Roman" w:cs="Times New Roman"/>
          <w:sz w:val="24"/>
          <w:szCs w:val="24"/>
        </w:rPr>
        <w:t xml:space="preserve">on </w:t>
      </w:r>
      <w:r w:rsidR="00D51B40" w:rsidRPr="00D51B40">
        <w:rPr>
          <w:rFonts w:ascii="Times New Roman" w:eastAsia="Times New Roman" w:hAnsi="Times New Roman" w:cs="Times New Roman"/>
          <w:b/>
          <w:bCs/>
          <w:sz w:val="24"/>
          <w:szCs w:val="24"/>
        </w:rPr>
        <w:t>Post</w:t>
      </w:r>
      <w:r w:rsidR="00D51B40">
        <w:rPr>
          <w:rFonts w:ascii="Times New Roman" w:eastAsia="Times New Roman" w:hAnsi="Times New Roman" w:cs="Times New Roman"/>
          <w:sz w:val="24"/>
          <w:szCs w:val="24"/>
        </w:rPr>
        <w:t xml:space="preserve"> models</w:t>
      </w:r>
      <w:r w:rsidR="002F49B1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2F49B1">
        <w:t>define</w:t>
      </w:r>
      <w:r w:rsidR="002F49B1">
        <w:t>s</w:t>
      </w:r>
      <w:r w:rsidR="002F49B1">
        <w:t xml:space="preserve"> which API resources (ie. post, posts, user, users, etc.) are available via API</w:t>
      </w:r>
      <w:r w:rsidR="002F49B1">
        <w:t>.</w:t>
      </w:r>
    </w:p>
    <w:sectPr w:rsidR="00506B0D" w:rsidRPr="00506B0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35649D"/>
    <w:multiLevelType w:val="multilevel"/>
    <w:tmpl w:val="5670A0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931092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NzUyB0IDCxMzIyUdpeDU4uLM/DyQAqNaAOEKEVosAAAA"/>
  </w:docVars>
  <w:rsids>
    <w:rsidRoot w:val="00506B0D"/>
    <w:rsid w:val="002F49B1"/>
    <w:rsid w:val="00506B0D"/>
    <w:rsid w:val="007D102F"/>
    <w:rsid w:val="00D51B40"/>
    <w:rsid w:val="00EA17BB"/>
    <w:rsid w:val="00FB2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700D2"/>
  <w15:chartTrackingRefBased/>
  <w15:docId w15:val="{4953B8EF-522E-4B29-B97A-59A8D8EFA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506B0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06B0D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22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2092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93</Words>
  <Characters>535</Characters>
  <Application>Microsoft Office Word</Application>
  <DocSecurity>0</DocSecurity>
  <Lines>4</Lines>
  <Paragraphs>1</Paragraphs>
  <ScaleCrop>false</ScaleCrop>
  <Company/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yi Wu</dc:creator>
  <cp:keywords/>
  <dc:description/>
  <cp:lastModifiedBy>Tianyi Wu</cp:lastModifiedBy>
  <cp:revision>6</cp:revision>
  <dcterms:created xsi:type="dcterms:W3CDTF">2022-04-21T00:41:00Z</dcterms:created>
  <dcterms:modified xsi:type="dcterms:W3CDTF">2022-04-21T01:30:00Z</dcterms:modified>
</cp:coreProperties>
</file>